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omputer Engineer Position in Nepal Kathmandu</w:t>
      </w:r>
    </w:p>
    <w:bookmarkEnd w:id="20"/>
    <w:p>
      <w:pPr>
        <w:pStyle w:val="BodyText"/>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TechNepal Solutions Pvt. Ltd.</w:t>
      </w:r>
      <w:r>
        <w:br/>
      </w:r>
      <w:r>
        <w:t xml:space="preserve">Kathmandu Valley, Nepal</w:t>
      </w:r>
      <w:r>
        <w:br/>
      </w:r>
      <w:r>
        <w:t xml:space="preserve">Nepal</w:t>
      </w:r>
    </w:p>
    <w:bookmarkStart w:id="21" w:name="X018531f01bb24d2160c63ef16eb01a59d5906ea"/>
    <w:p>
      <w:pPr>
        <w:pStyle w:val="Heading2"/>
      </w:pPr>
      <w:r>
        <w:t xml:space="preserve">Subject: Application for Computer Engineer Internship Position</w:t>
      </w:r>
    </w:p>
    <w:bookmarkEnd w:id="21"/>
    <w:p>
      <w:pPr>
        <w:pStyle w:val="FirstParagraph"/>
      </w:pPr>
      <w:r>
        <w:t xml:space="preserve">Dear Hiring Manager,</w:t>
      </w:r>
    </w:p>
    <w:p>
      <w:pPr>
        <w:pStyle w:val="BodyText"/>
      </w:pPr>
      <w:r>
        <w:t xml:space="preserve">I am writing to express my enthusiastic interest in the Computer Engineer Internship position at TechNepal Solutions Pvt. Ltd., as advertised on your company website and through the Nepal Software Developers Association (NSDA) portal. As a final-year Computer Engineering student at Kathmandu University, I have closely followed TechNepal's pioneering work in developing AI-driven solutions for Nepal's agricultural sector, and I am deeply inspired by your mission to leverage technology for national development within Nepal Kathmandu.</w:t>
      </w:r>
    </w:p>
    <w:p>
      <w:pPr>
        <w:pStyle w:val="BodyText"/>
      </w:pPr>
      <w:r>
        <w:t xml:space="preserve">My academic journey has been meticulously structured to align with the evolving demands of the tech industry, with particular emphasis on software development and system architecture. Throughout my Bachelor of Engineering program at Kathmandu University, I have maintained a 3.8 GPA while completing specialized coursework in Machine Learning, Cloud Computing (AWS), and Full-Stack Development. My capstone project—a mobile application for real-time crop disease identification using convolutional neural networks—earned departmental recognition and demonstrated my ability to deliver solutions that address local challenges in Nepal Kathmandu's agricultural communities.</w:t>
      </w:r>
    </w:p>
    <w:p>
      <w:pPr>
        <w:pStyle w:val="BodyText"/>
      </w:pPr>
      <w:r>
        <w:t xml:space="preserve">What excites me most about this internship opportunity is the chance to contribute directly to TechNepal's innovative ecosystem within Nepal Kathmandu. Having witnessed firsthand how technology transforms traditional Nepali industries—from mobile banking revolutionizing financial access to e-government portals streamlining public services—I am eager to apply my skills in a context that prioritizes cultural relevance and local impact. Nepal Kathmandu has become the epicenter of South Asia's emerging tech landscape, with initiatives like the Nepal Tech Hub and Startup Nepal fostering an environment where young engineers can grow while addressing homegrown challenges.</w:t>
      </w:r>
    </w:p>
    <w:p>
      <w:pPr>
        <w:pStyle w:val="BodyText"/>
      </w:pPr>
      <w:r>
        <w:t xml:space="preserve">My technical proficiency spans multiple programming paradigms: I have developed scalable web applications using React and Node.js (including a volunteer management platform for Kathmandu Valley's NGO network), built cloud infrastructure on AWS for data analytics projects, and implemented IoT solutions for smart agriculture prototypes. During my summer internship at Nepal Telecom's digital innovation lab, I contributed to optimizing their customer service API gateway by 35% through microservices architecture—a project that taught me the importance of collaborative problem-solving in Nepal's unique technological ecosystem.</w:t>
      </w:r>
    </w:p>
    <w:p>
      <w:pPr>
        <w:pStyle w:val="BodyText"/>
      </w:pPr>
      <w:r>
        <w:t xml:space="preserve">I am particularly drawn to TechNepal's work on "Nepal Smart Farming," which integrates satellite data with local farmer knowledge. My academic research on edge computing for low-bandwidth environments directly complements this initiative, and I am confident my experience with resource-constrained systems would enable me to contribute meaningfully from day one. The opportunity to learn from your team's approach to contextual innovation—where solutions are designed not just for functionality but for cultural adoption in Nepal Kathmandu's diverse communities—is exactly the professional growth I seek.</w:t>
      </w:r>
    </w:p>
    <w:p>
      <w:pPr>
        <w:pStyle w:val="BodyText"/>
      </w:pPr>
      <w:r>
        <w:t xml:space="preserve">What sets me apart as a candidate is my deep commitment to Nepal's technological sovereignty. While many graduates pursue opportunities abroad, I remain dedicated to building Nepal's digital future from within Kathmandu. This perspective is reflected in my volunteer work with Code for Kathmandu, where I mentor high school students in programming through free workshops at the Patan Durbar Square community center—proving my ability to communicate technical concepts effectively across cultural and generational divides. I understand that successful technology implementation in Nepal requires not just coding expertise but empathy for local contexts—a principle embedded in TechNepal's approach that resonates deeply with me.</w:t>
      </w:r>
    </w:p>
    <w:p>
      <w:pPr>
        <w:pStyle w:val="BodyText"/>
      </w:pPr>
      <w:r>
        <w:t xml:space="preserve">I am equally passionate about Nepal Kathmandu's emerging tech community, having attended 12+ events at the Kathmandu Innovation Lab and participated in the National Hackathon 2023. These experiences have shown me how collaborative innovation thrives here—where developers, policymakers, and entrepreneurs co-create solutions that respect Nepal's cultural fabric. I am eager to bring this community-centric mindset to TechNepal while learning from your team's expertise in enterprise-scale deployments.</w:t>
      </w:r>
    </w:p>
    <w:p>
      <w:pPr>
        <w:pStyle w:val="BodyText"/>
      </w:pPr>
      <w:r>
        <w:t xml:space="preserve">My resume further details my technical competencies including proficiency in Python (Django/Flask), Java, SQL databases, and version control through Git. I have also completed AWS Certified Cloud Practitioner certification and am currently pursuing Microsoft Azure Fundamentals to expand my cloud toolkit. Beyond technical skills, I bring strong project management abilities honed through leading a 5-member team in the Nepal National Youth Innovation Challenge.</w:t>
      </w:r>
    </w:p>
    <w:p>
      <w:pPr>
        <w:pStyle w:val="BodyText"/>
      </w:pPr>
      <w:r>
        <w:t xml:space="preserve">What excites me most about this internship is the opportunity to grow within TechNepal's mentorship framework—a structure that has nurtured talent for over 7 years. I have followed your success stories, including how your interns have gone on to co-found their own tech startups in Nepal Kathmandu, and I am eager to contribute to that legacy. My goal is not merely to complete an internship but to become a future contributor who helps TechNepal expand its impact across Nepal's rural communities.</w:t>
      </w:r>
    </w:p>
    <w:p>
      <w:pPr>
        <w:pStyle w:val="BodyText"/>
      </w:pPr>
      <w:r>
        <w:t xml:space="preserve">I would be honored to discuss how my skills align with TechNepal's vision during an interview at your earliest convenience. Thank you for considering my application as part of your 2024 internship cohort. I have attached my resume, academic transcripts, and project portfolio for your review, and I am available for an interview at any time that suits your schedule.</w:t>
      </w:r>
    </w:p>
    <w:p>
      <w:pPr>
        <w:pStyle w:val="BodyText"/>
      </w:pPr>
      <w:r>
        <w:t xml:space="preserve">Sincerely,</w:t>
      </w:r>
    </w:p>
    <w:p>
      <w:pPr>
        <w:pStyle w:val="BodyText"/>
      </w:pPr>
      <w:r>
        <w:rPr>
          <w:bCs/>
          <w:b/>
        </w:rPr>
        <w:t xml:space="preserve">Shreya Maharjan</w:t>
      </w:r>
      <w:r>
        <w:br/>
      </w:r>
      <w:r>
        <w:t xml:space="preserve">Computer Engineering Student</w:t>
      </w:r>
      <w:r>
        <w:br/>
      </w:r>
      <w:r>
        <w:t xml:space="preserve">Kathmandu University, Nepal</w:t>
      </w:r>
      <w:r>
        <w:br/>
      </w:r>
      <w:r>
        <w:t xml:space="preserve">+977-9841234567 | shreya.maharjan@email.com</w:t>
      </w:r>
      <w:r>
        <w:br/>
      </w:r>
      <w:r>
        <w:t xml:space="preserve">LinkedIn: linkedin.com/in/shreyamaharjan</w:t>
      </w:r>
    </w:p>
    <w:p>
      <w:pPr>
        <w:pStyle w:val="BodyText"/>
      </w:pPr>
      <w:r>
        <w:rPr>
          <w:bCs/>
          <w:b/>
        </w:rPr>
        <w:t xml:space="preserve">Enclosures:</w:t>
      </w:r>
      <w:r>
        <w:br/>
      </w:r>
      <w:r>
        <w:t xml:space="preserve">- Curriculum Vitae</w:t>
      </w:r>
      <w:r>
        <w:br/>
      </w:r>
      <w:r>
        <w:t xml:space="preserve">- Academic Transcripts</w:t>
      </w:r>
      <w:r>
        <w:br/>
      </w:r>
      <w:r>
        <w:t xml:space="preserve">- Project Portfolio (GitHub Link)</w:t>
      </w:r>
    </w:p>
    <w:p>
      <w:pPr>
        <w:pStyle w:val="BodyText"/>
      </w:pPr>
      <w:r>
        <w:t xml:space="preserve">This Internship Application Letter reflects my commitment to contributing to Nepal's technological advancement through the Computer Engineer discipline within Kathmandu's dynamic innovation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3T11:27:05Z</dcterms:created>
  <dcterms:modified xsi:type="dcterms:W3CDTF">2026-07-13T11:27:05Z</dcterms:modified>
</cp:coreProperties>
</file>

<file path=docProps/custom.xml><?xml version="1.0" encoding="utf-8"?>
<Properties xmlns="http://schemas.openxmlformats.org/officeDocument/2006/custom-properties" xmlns:vt="http://schemas.openxmlformats.org/officeDocument/2006/docPropsVTypes"/>
</file>